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mañ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iamantes</w:t>
      </w:r>
    </w:p>
    <w:p>
      <w:pPr>
        <w:pStyle w:val="Author"/>
      </w:pPr>
      <w:r>
        <w:t xml:space="preserve">Nostro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Tenemos datos respecto de 53940 diamantes. Únicamente 126 son mayores a 2,5 quilates. La distribución de los diamantes pequeños se muestra a continuació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mond-size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á los resultados son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quenios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9"/>
        <w:gridCol w:w="867"/>
        <w:gridCol w:w="1084"/>
        <w:gridCol w:w="650"/>
        <w:gridCol w:w="976"/>
        <w:gridCol w:w="1301"/>
        <w:gridCol w:w="650"/>
        <w:gridCol w:w="542"/>
        <w:gridCol w:w="542"/>
        <w:gridCol w:w="54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c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i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und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b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y bu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V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de los diamantes</dc:title>
  <dc:creator>Nostros</dc:creator>
  <cp:keywords/>
  <dcterms:created xsi:type="dcterms:W3CDTF">2022-12-14T22:35:42Z</dcterms:created>
  <dcterms:modified xsi:type="dcterms:W3CDTF">2022-12-14T2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